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Mechanic position at your esteemed organization in Spain Barcelona. With a deep passion for automotive systems and over [X years] of hands-on experience in mechanical repairs, diagnostics, and maintenance, I am confident in my ability to contribute effectively to your team. This opportunity aligns perfectly with my career goals and desire to work in a dynamic city like Barcelona, where the automotive industry thrives alongside its rich cultural heritage.</w:t>
      </w:r>
    </w:p>
    <w:p>
      <w:pPr>
        <w:pStyle w:val="BodyText"/>
      </w:pPr>
      <w:r>
        <w:t xml:space="preserve">As a Mechanic with a proven track record of resolving complex vehicle issues, I have developed expertise in both traditional and modern automotive technologies. My skills include but are not limited to engine repair, transmission diagnostics, brake system maintenance, and electrical system troubleshooting. Whether working on classic cars or cutting-edge electric vehicles, I approach every task with meticulous attention to detail and a commitment to excellence. This dedication has consistently earned me positive feedback from clients and colleagues alike.</w:t>
      </w:r>
    </w:p>
    <w:bookmarkStart w:id="20" w:name="why-spain-barcelona"/>
    <w:p>
      <w:pPr>
        <w:pStyle w:val="Heading2"/>
      </w:pPr>
      <w:r>
        <w:t xml:space="preserve">Why Spain Barcelona?</w:t>
      </w:r>
    </w:p>
    <w:p>
      <w:pPr>
        <w:pStyle w:val="FirstParagraph"/>
      </w:pPr>
      <w:r>
        <w:t xml:space="preserve">Spain Barcelona is a city that combines innovation with tradition, making it an ideal location for professionals in the automotive industry. The demand for skilled mechanics in this region is high, driven by the need to maintain a growing fleet of vehicles and adapt to evolving environmental regulations. I am particularly drawn to Barcelona’s vibrant automotive scene, which includes state-of-the-art workshops, advanced diagnostic tools, and a strong emphasis on sustainability. Working here would allow me to leverage my technical knowledge while immersing myself in a culture that values precision, craftsmanship, and forward-thinking solutions.</w:t>
      </w:r>
    </w:p>
    <w:p>
      <w:pPr>
        <w:pStyle w:val="BodyText"/>
      </w:pPr>
      <w:r>
        <w:t xml:space="preserve">My experience in Spain Barcelona is not just professional but also personal. I have always been fascinated by the city’s unique blend of historic architecture and modern infrastructure. The opportunity to work in such an environment would not only advance my career but also allow me to contribute to the community that supports its thriving automotive sector. I am especially interested in collaborating with a company that prioritizes customer satisfaction, technological innovation, and environmental responsibility—values that resonate deeply with my own professional ethos.</w:t>
      </w:r>
    </w:p>
    <w:bookmarkEnd w:id="20"/>
    <w:bookmarkStart w:id="21" w:name="professional-experience-and-skills"/>
    <w:p>
      <w:pPr>
        <w:pStyle w:val="Heading2"/>
      </w:pPr>
      <w:r>
        <w:t xml:space="preserve">Professional Experience and Skills</w:t>
      </w:r>
    </w:p>
    <w:p>
      <w:pPr>
        <w:pStyle w:val="FirstParagraph"/>
      </w:pPr>
      <w:r>
        <w:t xml:space="preserve">Over the years, I have honed my skills through diverse roles in automotive repair shops across [Your Previous Location or Country]. In one of my previous positions as a Lead Mechanic at [Previous Company Name], I managed a team of 5 technicians, ensuring timely and efficient repairs for over 200 vehicles monthly. My responsibilities included conducting comprehensive vehicle inspections, diagnosing mechanical failures, and recommending cost-effective solutions to clients. This role required not only technical expertise but also strong communication skills to explain complex issues in layman’s terms and build trust with customers.</w:t>
      </w:r>
    </w:p>
    <w:p>
      <w:pPr>
        <w:pStyle w:val="BodyText"/>
      </w:pPr>
      <w:r>
        <w:t xml:space="preserve">Another significant milestone in my career was working as a Specialist Mechanic at [Another Previous Company Name], where I focused on hybrid and electric vehicle maintenance. This experience deepened my understanding of emerging technologies and the importance of staying current with industry trends. I have also completed certifications in advanced diagnostics, safety protocols, and eco-friendly repair practices, which are increasingly relevant in regions like Spain Barcelona that emphasize sustainable mobility solutions.</w:t>
      </w:r>
    </w:p>
    <w:p>
      <w:pPr>
        <w:pStyle w:val="BodyText"/>
      </w:pPr>
      <w:r>
        <w:t xml:space="preserve">My ability to work independently or as part of a team is complemented by my strong organizational skills. I maintain detailed records of all repairs and inspections, ensuring compliance with industry standards and client expectations. I am also proficient in using specialized software for vehicle diagnostics, which enhances efficiency and accuracy in identifying issues. These competencies have consistently allowed me to deliver high-quality service while maintaining a safe and productive work environment.</w:t>
      </w:r>
    </w:p>
    <w:bookmarkEnd w:id="21"/>
    <w:bookmarkStart w:id="22" w:name="why-choose-me"/>
    <w:p>
      <w:pPr>
        <w:pStyle w:val="Heading2"/>
      </w:pPr>
      <w:r>
        <w:t xml:space="preserve">Why Choose Me?</w:t>
      </w:r>
    </w:p>
    <w:p>
      <w:pPr>
        <w:pStyle w:val="FirstParagraph"/>
      </w:pPr>
      <w:r>
        <w:t xml:space="preserve">What sets me apart as a Mechanic is my unwavering commitment to excellence and my ability to adapt to new challenges. I thrive in fast-paced environments where problem-solving is key, and I am always eager to learn from the latest advancements in automotive technology. In Spain Barcelona, where the automotive landscape is rapidly evolving, this adaptability will enable me to contribute meaningfully to your organization’s success.</w:t>
      </w:r>
    </w:p>
    <w:p>
      <w:pPr>
        <w:pStyle w:val="BodyText"/>
      </w:pPr>
      <w:r>
        <w:t xml:space="preserve">Additionally, my strong work ethic and dedication to customer service make me a valuable asset. I understand that every vehicle owner has unique needs, and I strive to provide personalized solutions that exceed their expectations. Whether it’s addressing a minor maintenance issue or tackling a major repair, I approach each task with the same level of care and professionalism.</w:t>
      </w:r>
    </w:p>
    <w:p>
      <w:pPr>
        <w:pStyle w:val="BodyText"/>
      </w:pPr>
      <w:r>
        <w:t xml:space="preserve">As someone who values cultural exchange and international collaboration, I am excited about the opportunity to work in Spain Barcelona. The city’s multicultural atmosphere and reputation for innovation align perfectly with my aspirations as a Mechanic. I am confident that my skills, experience, and passion for automotive engineering will make me a valuable addition to your team.</w:t>
      </w:r>
    </w:p>
    <w:bookmarkEnd w:id="22"/>
    <w:bookmarkStart w:id="23" w:name="conclusion"/>
    <w:p>
      <w:pPr>
        <w:pStyle w:val="Heading2"/>
      </w:pPr>
      <w:r>
        <w:t xml:space="preserve">Conclusion</w:t>
      </w:r>
    </w:p>
    <w:p>
      <w:pPr>
        <w:pStyle w:val="FirstParagraph"/>
      </w:pPr>
      <w:r>
        <w:t xml:space="preserve">In conclusion, I would be honored to contribute my expertise as a Mechanic in Spain Barcelona. I am eager to bring my technical knowledge, problem-solving abilities, and dedication to customer satisfaction to your organization. Thank you for considering my application. I look forward to the possibility of discussing how I can support your goals and contribute to the continued success of your workshop.</w:t>
      </w:r>
    </w:p>
    <w:p>
      <w:pPr>
        <w:pStyle w:val="BodyText"/>
      </w:pPr>
      <w:r>
        <w:t xml:space="preserve">Sincerely,</w:t>
      </w:r>
      <w:r>
        <w:br/>
      </w:r>
      <w:r>
        <w:t xml:space="preserve">[Your Full Name]</w:t>
      </w:r>
      <w:r>
        <w:br/>
      </w:r>
      <w:r>
        <w:t xml:space="preserve">[Your Contact Information: Phone Number, Email Address, LinkedIn Profile or Portfolio Website]</w:t>
      </w:r>
      <w:r>
        <w:br/>
      </w:r>
      <w:r>
        <w:t xml:space="preserve">[Optional: Address if releva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Spain Barcelona</dc:title>
  <dc:creator/>
  <cp:keywords/>
  <dcterms:created xsi:type="dcterms:W3CDTF">2025-12-11T19:01:39Z</dcterms:created>
  <dcterms:modified xsi:type="dcterms:W3CDTF">2025-12-11T19:01:39Z</dcterms:modified>
</cp:coreProperties>
</file>

<file path=docProps/custom.xml><?xml version="1.0" encoding="utf-8"?>
<Properties xmlns="http://schemas.openxmlformats.org/officeDocument/2006/custom-properties" xmlns:vt="http://schemas.openxmlformats.org/officeDocument/2006/docPropsVTypes"/>
</file>